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Manchester</w:t>
      </w:r>
      <w:r>
        <w:t xml:space="preserve"> </w:t>
      </w:r>
      <w:r>
        <w:t xml:space="preserve">UK</w:t>
      </w:r>
    </w:p>
    <w:p>
      <w:pPr>
        <w:pStyle w:val="FirstParagraph"/>
      </w:pPr>
      <w:r>
        <w:t xml:space="preserve">Johnathan Mitchell</w:t>
      </w:r>
    </w:p>
    <w:p>
      <w:pPr>
        <w:pStyle w:val="BodyText"/>
      </w:pPr>
      <w:r>
        <w:t xml:space="preserve">12 Oak Lane, Rusholme</w:t>
      </w:r>
    </w:p>
    <w:p>
      <w:pPr>
        <w:pStyle w:val="BodyText"/>
      </w:pPr>
      <w:r>
        <w:t xml:space="preserve">Manchester, M15 6JF</w:t>
      </w:r>
    </w:p>
    <w:p>
      <w:pPr>
        <w:pStyle w:val="BodyText"/>
      </w:pPr>
      <w:r>
        <w:t xml:space="preserve">Email: j.mitchell@email.com | Phone: 07890 123456</w:t>
      </w:r>
    </w:p>
    <w:p>
      <w:pPr>
        <w:pStyle w:val="BodyText"/>
      </w:pPr>
      <w:r>
        <w:t xml:space="preserve">Date: October 26, 2023</w:t>
      </w:r>
    </w:p>
    <w:p>
      <w:pPr>
        <w:pStyle w:val="BodyText"/>
      </w:pPr>
      <w:r>
        <w:t xml:space="preserve">Mr. Robert Davies</w:t>
      </w:r>
    </w:p>
    <w:p>
      <w:pPr>
        <w:pStyle w:val="BodyText"/>
      </w:pPr>
      <w:r>
        <w:t xml:space="preserve">Head of Apprenticeships</w:t>
      </w:r>
    </w:p>
    <w:p>
      <w:pPr>
        <w:pStyle w:val="BodyText"/>
      </w:pPr>
      <w:r>
        <w:t xml:space="preserve">Greater Manchester Plumbing Solutions Ltd.</w:t>
      </w:r>
    </w:p>
    <w:p>
      <w:pPr>
        <w:pStyle w:val="BodyText"/>
      </w:pPr>
      <w:r>
        <w:t xml:space="preserve">145 Industrial Estate, Ancoats</w:t>
      </w:r>
    </w:p>
    <w:p>
      <w:pPr>
        <w:pStyle w:val="BodyText"/>
      </w:pPr>
      <w:r>
        <w:t xml:space="preserve">Manchester, M4 5JF</w:t>
      </w:r>
    </w:p>
    <w:bookmarkStart w:id="20" w:name="Xeeb5aabc84b9812632bbec54c570ac32976bf7e"/>
    <w:p>
      <w:pPr>
        <w:pStyle w:val="Heading1"/>
      </w:pPr>
      <w:r>
        <w:t xml:space="preserve">Internship Application Letter for Plumbing Apprenticeship</w:t>
      </w:r>
    </w:p>
    <w:p>
      <w:pPr>
        <w:pStyle w:val="FirstParagraph"/>
      </w:pPr>
      <w:r>
        <w:t xml:space="preserve">Dear Mr. Davies,</w:t>
      </w:r>
    </w:p>
    <w:p>
      <w:pPr>
        <w:pStyle w:val="BodyText"/>
      </w:pPr>
      <w:r>
        <w:t xml:space="preserve">I am writing with profound enthusiasm to submit my Internship Application Letter for the Plumbing Apprenticeship position at Greater Manchester Plumbing Solutions Ltd., as advertised on the National Careers Service website. As a dedicated and technically inclined individual deeply committed to mastering the craft of plumbing within the vibrant industrial landscape of United Kingdom Manchester, I am eager to contribute my fresh perspective, unwavering work ethic, and genuine passion for this essential trade to your esteemed team.</w:t>
      </w:r>
    </w:p>
    <w:p>
      <w:pPr>
        <w:pStyle w:val="BodyText"/>
      </w:pPr>
      <w:r>
        <w:t xml:space="preserve">Having recently completed my Level 2 Certificate in Plumbing and Heating at Manchester College with a distinction grade, I have immersed myself in the theoretical foundations required for modern plumbing practice across the United Kingdom. My academic curriculum covered critical areas including hot and cold water systems, drainage installation, heating appliance servicing (including gas-fired boilers), and comprehensive study of UK Building Regulations Part P – all vital knowledge for any aspiring Plumber operating within Manchester's complex urban infrastructure. This academic grounding has been complemented by two months of practical shadowing at a local family-run plumbing business in Chorlton, where I assisted with routine maintenance, pipe repairs, and customer service coordination. Witnessing firsthand how skilled plumbers navigate the unique challenges of Manchester's older terraced housing stock while adhering to stringent safety standards solidified my resolve to pursue this career path professionally.</w:t>
      </w:r>
    </w:p>
    <w:p>
      <w:pPr>
        <w:pStyle w:val="BodyText"/>
      </w:pPr>
      <w:r>
        <w:t xml:space="preserve">What particularly drives me toward plumbing in United Kingdom Manchester is the city's dynamic character as a hub for both historical preservation and contemporary development. The ongoing regeneration of areas like the Northern Quarter, Victoria Warehouse Complex, and Ancoats demands exceptional plumbing expertise across diverse projects – from retrofitting 19th-century buildings to installing state-of-the-art systems in new commercial towers. I understand that Manchester's plumbing industry faces unique pressures: aging Victorian infrastructure requiring delicate intervention, high population density necessitating robust service responses, and an increasing emphasis on sustainable water management solutions. As someone who has grown up in this community, I possess an intrinsic understanding of Manchester's specific environmental and housing challenges – from navigating narrow Georgian alleyways to addressing the moisture issues common in the city's damp climate. This local knowledge, combined with my technical training, positions me to contribute meaningfully from day one.</w:t>
      </w:r>
    </w:p>
    <w:p>
      <w:pPr>
        <w:pStyle w:val="BodyText"/>
      </w:pPr>
      <w:r>
        <w:t xml:space="preserve">My commitment extends beyond technical competence to a deep respect for the health, safety, and welfare imperatives that define professional plumbing practice in Britain. I have meticulously studied the Health and Safety at Work Act 1974 and Gas Safety Regulations (2023), ensuring I understand my responsibilities regarding risk assessments, PPE usage, and safe working practices when handling pressurised systems or gas installations. During my shadowing placement, I was particularly impressed by how your company prioritises 'safety first' protocols – including regular tool checks and emergency procedure drills – which align perfectly with my own values. I am prepared to immediately begin the necessary training to obtain a CSCS card and undergo Gas Safe registration under supervision, as required for full compliance within United Kingdom plumbing standards.</w:t>
      </w:r>
    </w:p>
    <w:p>
      <w:pPr>
        <w:pStyle w:val="BodyText"/>
      </w:pPr>
      <w:r>
        <w:t xml:space="preserve">I am equally motivated by the opportunity to learn from Manchester's most respected plumbing professionals. The reputation of Greater Manchester Plumbing Solutions Ltd. for excellence in residential installations, commercial projects across the North West, and community engagement with local housing associations has been widely acknowledged in industry circles. Your company’s recent work on the Lowry Theatre refurbishment project exemplifies the kind of complex, high-stakes work I aspire to contribute to as a future Plumber. I am not merely seeking an internship; I am actively seeking a structured apprenticeship programme where my dedication to learning can be nurtured within a culture that values craftsmanship and technical precision – qualities your company embodies.</w:t>
      </w:r>
    </w:p>
    <w:p>
      <w:pPr>
        <w:pStyle w:val="BodyText"/>
      </w:pPr>
      <w:r>
        <w:t xml:space="preserve">Throughout my academic journey, I have consistently demonstrated reliability and initiative: maintaining 100% attendance at practical workshops, volunteering for school plumbing awareness sessions with Manchester City Council's youth programme, and developing independent projects such as creating a digital resource guide on basic leak detection for householders in the North West. I thrive under structured guidance while bringing proactive problem-solving abilities – traits I believe are essential for success as a modern Plumber operating within United Kingdom Manchester's fast-paced environment. My physical fitness, gained through regular participation in community rugby and gym training, ensures I can perform the demanding manual work required of this trade without compromising safety.</w:t>
      </w:r>
    </w:p>
    <w:p>
      <w:pPr>
        <w:pStyle w:val="BodyText"/>
      </w:pPr>
      <w:r>
        <w:t xml:space="preserve">What truly differentiates my approach is my long-term vision for contributing to Manchester's sustainable infrastructure. As water conservation becomes increasingly critical across the United Kingdom, I am eager to learn about rainwater harvesting systems and energy-efficient heating solutions – technologies already being integrated into many new builds in our city. I understand that a skilled Plumber in Manchester must be as comfortable installing smart water meters as they are repairing cast-iron pipes, and I am committed to mastering this evolving skillset. The prospect of working with Greater Manchester Plumbing Solutions Ltd., where innovation meets tradition, represents the ideal foundation for my career.</w:t>
      </w:r>
    </w:p>
    <w:p>
      <w:pPr>
        <w:pStyle w:val="BodyText"/>
      </w:pPr>
      <w:r>
        <w:t xml:space="preserve">As an individual who has spent their entire life in Manchester and witnessed the city's transformation firsthand, I possess an authentic connection to this community and a deep desire to support its growth through skilled trade. The opportunity to develop as a Plumber within your company would be the culmination of years of preparation, and I am confident that my academic foundation, practical exposure, local knowledge, and unwavering dedication align precisely with the standards required for success in Manchester's plumbing industry.</w:t>
      </w:r>
    </w:p>
    <w:p>
      <w:pPr>
        <w:pStyle w:val="BodyText"/>
      </w:pPr>
      <w:r>
        <w:t xml:space="preserve">I would be honoured to discuss how my skills and aspirations can benefit Greater Manchester Plumbing Solutions Ltd. during an interview at your earliest convenience. Thank you for considering my Internship Application Letter – I have attached my CV, academic certificates, and references from both educational and practical placements for your review. I look forward to contributing to the legacy of excellence in plumbing that defines United Kingdom Manchester.</w:t>
      </w:r>
    </w:p>
    <w:p>
      <w:pPr>
        <w:pStyle w:val="BodyText"/>
      </w:pPr>
      <w:r>
        <w:t xml:space="preserve">Sincerely,</w:t>
      </w:r>
    </w:p>
    <w:p>
      <w:pPr>
        <w:pStyle w:val="BodyText"/>
      </w:pPr>
      <w:r>
        <w:t xml:space="preserve">Johnathan Mitchell</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Manchester UK</dc:title>
  <dc:creator/>
  <dc:language>en</dc:language>
  <cp:keywords/>
  <dcterms:created xsi:type="dcterms:W3CDTF">2026-07-23T13:19:45Z</dcterms:created>
  <dcterms:modified xsi:type="dcterms:W3CDTF">2026-07-23T13:19:45Z</dcterms:modified>
</cp:coreProperties>
</file>

<file path=docProps/custom.xml><?xml version="1.0" encoding="utf-8"?>
<Properties xmlns="http://schemas.openxmlformats.org/officeDocument/2006/custom-properties" xmlns:vt="http://schemas.openxmlformats.org/officeDocument/2006/docPropsVTypes"/>
</file>